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B38920" w14:textId="6BE29436" w:rsidR="000C13F7" w:rsidRPr="00DC55F2" w:rsidRDefault="00DC55F2" w:rsidP="00DC55F2">
      <w:pPr>
        <w:jc w:val="center"/>
        <w:rPr>
          <w:b/>
          <w:bCs/>
          <w:sz w:val="40"/>
          <w:szCs w:val="40"/>
        </w:rPr>
      </w:pPr>
      <w:r w:rsidRPr="00DC55F2">
        <w:rPr>
          <w:b/>
          <w:bCs/>
          <w:sz w:val="40"/>
          <w:szCs w:val="40"/>
        </w:rPr>
        <w:t>Swag Labs:</w:t>
      </w:r>
    </w:p>
    <w:p w14:paraId="1D805ED1" w14:textId="7F071DF4" w:rsidR="00DC55F2" w:rsidRDefault="00DC55F2" w:rsidP="00F87A70">
      <w:pPr>
        <w:rPr>
          <w:sz w:val="32"/>
          <w:szCs w:val="32"/>
          <w:u w:val="single"/>
        </w:rPr>
      </w:pPr>
      <w:r w:rsidRPr="00DC55F2">
        <w:rPr>
          <w:sz w:val="32"/>
          <w:szCs w:val="32"/>
          <w:u w:val="single"/>
        </w:rPr>
        <w:t>Bugs by Manually tested:</w:t>
      </w:r>
    </w:p>
    <w:p w14:paraId="78117F43" w14:textId="5D8FCC3F" w:rsidR="00F87A70" w:rsidRDefault="00F87A70" w:rsidP="00F87A7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on’t show name of the sticker, plus error msg should be clear.</w:t>
      </w:r>
      <w:r>
        <w:rPr>
          <w:sz w:val="24"/>
          <w:szCs w:val="24"/>
        </w:rPr>
        <w:br/>
      </w:r>
      <w:r>
        <w:rPr>
          <w:noProof/>
        </w:rPr>
        <w:drawing>
          <wp:inline distT="0" distB="0" distL="0" distR="0" wp14:anchorId="709B6E97" wp14:editId="4C9CAE4F">
            <wp:extent cx="3886200" cy="2201431"/>
            <wp:effectExtent l="0" t="0" r="0" b="8890"/>
            <wp:docPr id="125995019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50198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91465" cy="2204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9FC7D" w14:textId="77A235C5" w:rsidR="00F87A70" w:rsidRDefault="00AE63E8" w:rsidP="00F87A7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Cursor should be pointer on the </w:t>
      </w:r>
      <w:r w:rsidR="007B099D">
        <w:rPr>
          <w:sz w:val="24"/>
          <w:szCs w:val="24"/>
        </w:rPr>
        <w:t xml:space="preserve">hover over the </w:t>
      </w:r>
      <w:r>
        <w:rPr>
          <w:sz w:val="24"/>
          <w:szCs w:val="24"/>
        </w:rPr>
        <w:t>cart button not arrow.</w:t>
      </w:r>
    </w:p>
    <w:p w14:paraId="62A5D465" w14:textId="6FB20770" w:rsidR="00AE63E8" w:rsidRDefault="00AE63E8" w:rsidP="00AE63E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While pointing on dropdown icon at filter, dropdown menu should be open. Now, it is just opened at filter icon and filter text, not on dropdown icon.</w:t>
      </w:r>
      <w:r w:rsidR="00572257">
        <w:rPr>
          <w:sz w:val="24"/>
          <w:szCs w:val="24"/>
        </w:rPr>
        <w:br/>
      </w:r>
      <w:r w:rsidR="00572257" w:rsidRPr="00572257">
        <w:rPr>
          <w:sz w:val="24"/>
          <w:szCs w:val="24"/>
        </w:rPr>
        <w:t xml:space="preserve">Point 2 and 3 shown in </w:t>
      </w:r>
      <w:r w:rsidR="00121A18">
        <w:rPr>
          <w:sz w:val="24"/>
          <w:szCs w:val="24"/>
        </w:rPr>
        <w:t>point 5</w:t>
      </w:r>
      <w:r w:rsidR="00121A18" w:rsidRPr="00121A18">
        <w:rPr>
          <w:sz w:val="24"/>
          <w:szCs w:val="24"/>
          <w:vertAlign w:val="superscript"/>
        </w:rPr>
        <w:t>th</w:t>
      </w:r>
      <w:r w:rsidR="00121A18">
        <w:rPr>
          <w:sz w:val="24"/>
          <w:szCs w:val="24"/>
        </w:rPr>
        <w:t xml:space="preserve"> </w:t>
      </w:r>
      <w:r w:rsidR="00572257" w:rsidRPr="00572257">
        <w:rPr>
          <w:sz w:val="24"/>
          <w:szCs w:val="24"/>
        </w:rPr>
        <w:t>gif.</w:t>
      </w:r>
    </w:p>
    <w:p w14:paraId="4B128A5C" w14:textId="23371DBF" w:rsidR="00AE63E8" w:rsidRPr="00572257" w:rsidRDefault="00AE63E8" w:rsidP="00572257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How to add more than 1 item of any product?</w:t>
      </w:r>
    </w:p>
    <w:p w14:paraId="4EBF93AD" w14:textId="1BCA2A4B" w:rsidR="00572257" w:rsidRDefault="00572257" w:rsidP="00AE63E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On “Reset App State”, all items removed from cart but </w:t>
      </w:r>
      <w:r w:rsidR="00B2269D">
        <w:rPr>
          <w:sz w:val="24"/>
          <w:szCs w:val="24"/>
        </w:rPr>
        <w:t>the button is not updated to “add to cart”. See gif</w:t>
      </w:r>
      <w:r w:rsidR="00EF6CC5">
        <w:rPr>
          <w:sz w:val="24"/>
          <w:szCs w:val="24"/>
        </w:rPr>
        <w:br/>
      </w:r>
      <w:r w:rsidR="00EF6CC5">
        <w:rPr>
          <w:noProof/>
          <w:sz w:val="24"/>
          <w:szCs w:val="24"/>
        </w:rPr>
        <w:drawing>
          <wp:inline distT="0" distB="0" distL="0" distR="0" wp14:anchorId="35C54B99" wp14:editId="341AC49C">
            <wp:extent cx="5943600" cy="2956560"/>
            <wp:effectExtent l="0" t="0" r="0" b="0"/>
            <wp:docPr id="14645031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503170" name="Picture 1464503170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FBCC9" w14:textId="596F4F6F" w:rsidR="00121A18" w:rsidRDefault="00121A18" w:rsidP="00AE63E8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isable “Checkout” button if no item in the cart. + restrict only number in the zip/postal code field in the form. </w:t>
      </w:r>
    </w:p>
    <w:p w14:paraId="2BB29263" w14:textId="72CFA619" w:rsidR="00121A18" w:rsidRPr="00121A18" w:rsidRDefault="00121A18" w:rsidP="00121A18">
      <w:pPr>
        <w:ind w:left="360"/>
        <w:rPr>
          <w:sz w:val="24"/>
          <w:szCs w:val="24"/>
        </w:rPr>
      </w:pPr>
      <w:r>
        <w:rPr>
          <w:sz w:val="24"/>
          <w:szCs w:val="24"/>
        </w:rPr>
        <w:lastRenderedPageBreak/>
        <w:br/>
      </w:r>
      <w:r>
        <w:rPr>
          <w:noProof/>
          <w:sz w:val="24"/>
          <w:szCs w:val="24"/>
        </w:rPr>
        <w:drawing>
          <wp:inline distT="0" distB="0" distL="0" distR="0" wp14:anchorId="23240651" wp14:editId="394136F3">
            <wp:extent cx="5943600" cy="2956560"/>
            <wp:effectExtent l="0" t="0" r="0" b="0"/>
            <wp:docPr id="77047009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0470092" name="Picture 77047009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21A18" w:rsidRPr="00121A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47F672E9"/>
    <w:multiLevelType w:val="hybridMultilevel"/>
    <w:tmpl w:val="D3225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30193B"/>
    <w:multiLevelType w:val="hybridMultilevel"/>
    <w:tmpl w:val="7F9056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3257897">
    <w:abstractNumId w:val="1"/>
  </w:num>
  <w:num w:numId="2" w16cid:durableId="1170177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UwNbQ0Nbe0tDA0NLdQ0lEKTi0uzszPAykwrAUA97iFPywAAAA="/>
  </w:docVars>
  <w:rsids>
    <w:rsidRoot w:val="00A0535C"/>
    <w:rsid w:val="000C13F7"/>
    <w:rsid w:val="00121A18"/>
    <w:rsid w:val="002222B7"/>
    <w:rsid w:val="00407B4C"/>
    <w:rsid w:val="005576B7"/>
    <w:rsid w:val="00572257"/>
    <w:rsid w:val="007B099D"/>
    <w:rsid w:val="007D6B8E"/>
    <w:rsid w:val="00815349"/>
    <w:rsid w:val="00A0535C"/>
    <w:rsid w:val="00AE63E8"/>
    <w:rsid w:val="00B2269D"/>
    <w:rsid w:val="00B22894"/>
    <w:rsid w:val="00BE393C"/>
    <w:rsid w:val="00DC55F2"/>
    <w:rsid w:val="00EF6CC5"/>
    <w:rsid w:val="00F87A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939344"/>
  <w15:chartTrackingRefBased/>
  <w15:docId w15:val="{CF932B7F-D124-41F2-AADD-A56A23A79F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0535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0535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535C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0535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0535C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0535C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0535C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0535C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0535C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535C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0535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535C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0535C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0535C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0535C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0535C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0535C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0535C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0535C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0535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0535C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0535C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0535C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0535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0535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0535C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0535C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0535C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0535C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gif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2</Pages>
  <Words>94</Words>
  <Characters>53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923330033537</dc:creator>
  <cp:keywords/>
  <dc:description/>
  <cp:lastModifiedBy>923330033537</cp:lastModifiedBy>
  <cp:revision>7</cp:revision>
  <dcterms:created xsi:type="dcterms:W3CDTF">2025-03-07T20:12:00Z</dcterms:created>
  <dcterms:modified xsi:type="dcterms:W3CDTF">2025-03-07T20:44:00Z</dcterms:modified>
</cp:coreProperties>
</file>